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786E6" w14:textId="01276794" w:rsidR="007A40C0" w:rsidRPr="000C13BD" w:rsidRDefault="007A40C0" w:rsidP="000C13BD">
      <w:pPr>
        <w:jc w:val="center"/>
        <w:rPr>
          <w:b/>
          <w:bCs/>
        </w:rPr>
      </w:pPr>
      <w:r w:rsidRPr="000C13BD">
        <w:rPr>
          <w:b/>
          <w:bCs/>
        </w:rPr>
        <w:t>LAB</w:t>
      </w:r>
      <w:r w:rsidR="00EC20ED">
        <w:rPr>
          <w:b/>
          <w:bCs/>
        </w:rPr>
        <w:t>9</w:t>
      </w:r>
      <w:r w:rsidRPr="000C13BD">
        <w:rPr>
          <w:b/>
          <w:bCs/>
        </w:rPr>
        <w:t xml:space="preserve">: </w:t>
      </w:r>
      <w:r w:rsidR="00EF157C">
        <w:rPr>
          <w:b/>
          <w:bCs/>
        </w:rPr>
        <w:t xml:space="preserve">Basic of </w:t>
      </w:r>
      <w:r w:rsidRPr="000C13BD">
        <w:rPr>
          <w:b/>
          <w:bCs/>
        </w:rPr>
        <w:t xml:space="preserve">Deep </w:t>
      </w:r>
      <w:r w:rsidR="00EF157C">
        <w:rPr>
          <w:b/>
          <w:bCs/>
        </w:rPr>
        <w:t>L</w:t>
      </w:r>
      <w:r w:rsidRPr="000C13BD">
        <w:rPr>
          <w:b/>
          <w:bCs/>
        </w:rPr>
        <w:t xml:space="preserve">earning </w:t>
      </w:r>
    </w:p>
    <w:p w14:paraId="7BD15C1B" w14:textId="785D68BE" w:rsidR="007A40C0" w:rsidRDefault="007A40C0">
      <w:r>
        <w:t xml:space="preserve">Q1: Please compute the output size of the convolutional layers using following configuration and verified with </w:t>
      </w:r>
      <w:proofErr w:type="spellStart"/>
      <w:r>
        <w:t>keras</w:t>
      </w:r>
      <w:proofErr w:type="spellEnd"/>
      <w:r>
        <w:t xml:space="preserve"> or </w:t>
      </w:r>
      <w:proofErr w:type="spellStart"/>
      <w:r>
        <w:t>pytorch</w:t>
      </w:r>
      <w:proofErr w:type="spellEnd"/>
      <w:r>
        <w:t xml:space="preserve"> convolutional layer:</w:t>
      </w:r>
    </w:p>
    <w:p w14:paraId="10A374F7" w14:textId="208CA6DA" w:rsidR="008C5E4F" w:rsidRDefault="007A40C0" w:rsidP="008C5E4F">
      <w:r>
        <w:t>(</w:t>
      </w:r>
      <w:proofErr w:type="spellStart"/>
      <w:r>
        <w:t>i</w:t>
      </w:r>
      <w:proofErr w:type="spellEnd"/>
      <w:r>
        <w:t xml:space="preserve">) </w:t>
      </w:r>
      <w:proofErr w:type="spellStart"/>
      <w:r>
        <w:t>Input_image</w:t>
      </w:r>
      <w:proofErr w:type="spellEnd"/>
      <w:r>
        <w:t xml:space="preserve">=4, </w:t>
      </w:r>
      <w:proofErr w:type="spellStart"/>
      <w:r>
        <w:t>kernel_size</w:t>
      </w:r>
      <w:proofErr w:type="spellEnd"/>
      <w:r>
        <w:t>=3, stride=1 and padding, p=0</w:t>
      </w:r>
    </w:p>
    <w:p w14:paraId="6FDD245D" w14:textId="6D86E86D" w:rsidR="007A40C0" w:rsidRDefault="007A40C0" w:rsidP="007A40C0">
      <w:r>
        <w:t xml:space="preserve">(ii) </w:t>
      </w:r>
      <w:proofErr w:type="spellStart"/>
      <w:r>
        <w:t>Input_image</w:t>
      </w:r>
      <w:proofErr w:type="spellEnd"/>
      <w:r>
        <w:t xml:space="preserve">=5, </w:t>
      </w:r>
      <w:proofErr w:type="spellStart"/>
      <w:r>
        <w:t>kernel_size</w:t>
      </w:r>
      <w:proofErr w:type="spellEnd"/>
      <w:r>
        <w:t>=4, stride=1 and padding, p=2</w:t>
      </w:r>
    </w:p>
    <w:p w14:paraId="7AE7C037" w14:textId="2FCAB87F" w:rsidR="007A40C0" w:rsidRDefault="007A40C0" w:rsidP="007A40C0">
      <w:r>
        <w:t xml:space="preserve">(iii) </w:t>
      </w:r>
      <w:proofErr w:type="spellStart"/>
      <w:r>
        <w:t>Input_image</w:t>
      </w:r>
      <w:proofErr w:type="spellEnd"/>
      <w:r>
        <w:t xml:space="preserve">=5, </w:t>
      </w:r>
      <w:proofErr w:type="spellStart"/>
      <w:r>
        <w:t>kernel_size</w:t>
      </w:r>
      <w:proofErr w:type="spellEnd"/>
      <w:r>
        <w:t>=3, stride=1 and padding, p=1</w:t>
      </w:r>
    </w:p>
    <w:p w14:paraId="1C5E8738" w14:textId="79EFD15D" w:rsidR="007A40C0" w:rsidRDefault="007A40C0" w:rsidP="007A40C0">
      <w:r>
        <w:t xml:space="preserve">(iv) </w:t>
      </w:r>
      <w:proofErr w:type="spellStart"/>
      <w:r>
        <w:t>Input_image</w:t>
      </w:r>
      <w:proofErr w:type="spellEnd"/>
      <w:r>
        <w:t xml:space="preserve">=5, </w:t>
      </w:r>
      <w:proofErr w:type="spellStart"/>
      <w:r>
        <w:t>kernel_size</w:t>
      </w:r>
      <w:proofErr w:type="spellEnd"/>
      <w:r>
        <w:t>=3, stride=1 and padding, p=2</w:t>
      </w:r>
    </w:p>
    <w:p w14:paraId="6FA37572" w14:textId="6B04E01B" w:rsidR="007A40C0" w:rsidRDefault="007A40C0" w:rsidP="007A40C0"/>
    <w:p w14:paraId="0A07F2AC" w14:textId="0258E7B3" w:rsidR="007A40C0" w:rsidRDefault="007A40C0" w:rsidP="007A40C0">
      <w:r>
        <w:t>Q2: What the output size of 2D transpose convolutional layer if we have the following configuration:</w:t>
      </w:r>
    </w:p>
    <w:p w14:paraId="42769542" w14:textId="70B1ECD2" w:rsidR="007A40C0" w:rsidRDefault="007A40C0" w:rsidP="007A40C0">
      <w:r>
        <w:t>(</w:t>
      </w:r>
      <w:proofErr w:type="spellStart"/>
      <w:r>
        <w:t>i</w:t>
      </w:r>
      <w:proofErr w:type="spellEnd"/>
      <w:r>
        <w:t xml:space="preserve">) </w:t>
      </w:r>
      <w:proofErr w:type="spellStart"/>
      <w:r>
        <w:t>Input_image</w:t>
      </w:r>
      <w:proofErr w:type="spellEnd"/>
      <w:r>
        <w:t xml:space="preserve">=6, </w:t>
      </w:r>
      <w:proofErr w:type="spellStart"/>
      <w:r>
        <w:t>kernel_size</w:t>
      </w:r>
      <w:proofErr w:type="spellEnd"/>
      <w:r>
        <w:t>=3, stride=1 , p</w:t>
      </w:r>
      <w:r w:rsidR="00045659">
        <w:t>adding</w:t>
      </w:r>
      <w:r>
        <w:t xml:space="preserve">=0, </w:t>
      </w:r>
      <w:proofErr w:type="spellStart"/>
      <w:r>
        <w:t>out_padding</w:t>
      </w:r>
      <w:proofErr w:type="spellEnd"/>
      <w:r>
        <w:t>=0</w:t>
      </w:r>
    </w:p>
    <w:p w14:paraId="18522300" w14:textId="07D143DB" w:rsidR="007A40C0" w:rsidRDefault="007A40C0" w:rsidP="007A40C0">
      <w:r>
        <w:t>(i</w:t>
      </w:r>
      <w:r w:rsidR="00045659">
        <w:t>i</w:t>
      </w:r>
      <w:r>
        <w:t xml:space="preserve">) </w:t>
      </w:r>
      <w:proofErr w:type="spellStart"/>
      <w:r>
        <w:t>Input_image</w:t>
      </w:r>
      <w:proofErr w:type="spellEnd"/>
      <w:r>
        <w:t>=</w:t>
      </w:r>
      <w:r w:rsidR="00045659">
        <w:t>5</w:t>
      </w:r>
      <w:r>
        <w:t xml:space="preserve">, </w:t>
      </w:r>
      <w:proofErr w:type="spellStart"/>
      <w:r>
        <w:t>kernel_size</w:t>
      </w:r>
      <w:proofErr w:type="spellEnd"/>
      <w:r>
        <w:t>=</w:t>
      </w:r>
      <w:r w:rsidR="00045659">
        <w:t>4</w:t>
      </w:r>
      <w:r>
        <w:t>, stride=</w:t>
      </w:r>
      <w:r w:rsidR="00045659">
        <w:t>2</w:t>
      </w:r>
      <w:r>
        <w:t xml:space="preserve"> , p</w:t>
      </w:r>
      <w:r w:rsidR="00045659">
        <w:t>adding</w:t>
      </w:r>
      <w:r>
        <w:t xml:space="preserve">=0, </w:t>
      </w:r>
      <w:proofErr w:type="spellStart"/>
      <w:r>
        <w:t>out_padding</w:t>
      </w:r>
      <w:proofErr w:type="spellEnd"/>
      <w:r>
        <w:t>=0</w:t>
      </w:r>
    </w:p>
    <w:p w14:paraId="774D512A" w14:textId="52EE975E" w:rsidR="00045659" w:rsidRDefault="00045659" w:rsidP="00045659">
      <w:r>
        <w:t xml:space="preserve">(iii) </w:t>
      </w:r>
      <w:proofErr w:type="spellStart"/>
      <w:r>
        <w:t>Input_image</w:t>
      </w:r>
      <w:proofErr w:type="spellEnd"/>
      <w:r>
        <w:t xml:space="preserve">=6, </w:t>
      </w:r>
      <w:proofErr w:type="spellStart"/>
      <w:r>
        <w:t>kernel_size</w:t>
      </w:r>
      <w:proofErr w:type="spellEnd"/>
      <w:r>
        <w:t xml:space="preserve">=3, stride=2 , padding=0, </w:t>
      </w:r>
      <w:proofErr w:type="spellStart"/>
      <w:r>
        <w:t>out_padding</w:t>
      </w:r>
      <w:proofErr w:type="spellEnd"/>
      <w:r>
        <w:t>=0</w:t>
      </w:r>
    </w:p>
    <w:p w14:paraId="2F547DF2" w14:textId="4E8372A8" w:rsidR="00045659" w:rsidRDefault="00045659" w:rsidP="00045659"/>
    <w:p w14:paraId="540244D0" w14:textId="27A3B1D4" w:rsidR="00045659" w:rsidRDefault="00045659" w:rsidP="00045659">
      <w:r>
        <w:t xml:space="preserve">Q3: What the output size of 2D transpose convolutional layer if we have the following configuration and verify the results manually and with </w:t>
      </w:r>
      <w:proofErr w:type="spellStart"/>
      <w:r>
        <w:t>keras</w:t>
      </w:r>
      <w:proofErr w:type="spellEnd"/>
      <w:r>
        <w:t xml:space="preserve"> or </w:t>
      </w:r>
      <w:proofErr w:type="spellStart"/>
      <w:r>
        <w:t>pytorch</w:t>
      </w:r>
      <w:proofErr w:type="spellEnd"/>
      <w:r>
        <w:t>:</w:t>
      </w:r>
    </w:p>
    <w:p w14:paraId="7616B3EE" w14:textId="534E4BFF" w:rsidR="00045659" w:rsidRDefault="00045659" w:rsidP="00045659">
      <w:r>
        <w:t>(</w:t>
      </w:r>
      <w:proofErr w:type="spellStart"/>
      <w:r>
        <w:t>i</w:t>
      </w:r>
      <w:proofErr w:type="spellEnd"/>
      <w:r>
        <w:t xml:space="preserve">) </w:t>
      </w:r>
      <w:proofErr w:type="spellStart"/>
      <w:r>
        <w:t>Input_image</w:t>
      </w:r>
      <w:proofErr w:type="spellEnd"/>
      <w:r>
        <w:t xml:space="preserve">=6, </w:t>
      </w:r>
      <w:proofErr w:type="spellStart"/>
      <w:r>
        <w:t>kernel_size</w:t>
      </w:r>
      <w:proofErr w:type="spellEnd"/>
      <w:r>
        <w:t xml:space="preserve">=3, stride=1 , padding=0, </w:t>
      </w:r>
      <w:proofErr w:type="spellStart"/>
      <w:r>
        <w:t>out_padding</w:t>
      </w:r>
      <w:proofErr w:type="spellEnd"/>
      <w:r>
        <w:t>=0</w:t>
      </w:r>
    </w:p>
    <w:p w14:paraId="60019F87" w14:textId="7C2A0765" w:rsidR="00045659" w:rsidRDefault="00045659" w:rsidP="00045659">
      <w:r>
        <w:t xml:space="preserve">(ii) </w:t>
      </w:r>
      <w:proofErr w:type="spellStart"/>
      <w:r>
        <w:t>Input_image</w:t>
      </w:r>
      <w:proofErr w:type="spellEnd"/>
      <w:r>
        <w:t xml:space="preserve">=5, </w:t>
      </w:r>
      <w:proofErr w:type="spellStart"/>
      <w:r>
        <w:t>kernel_size</w:t>
      </w:r>
      <w:proofErr w:type="spellEnd"/>
      <w:r>
        <w:t xml:space="preserve">=4, stride=2 , padding=0, </w:t>
      </w:r>
      <w:proofErr w:type="spellStart"/>
      <w:r>
        <w:t>out_padding</w:t>
      </w:r>
      <w:proofErr w:type="spellEnd"/>
      <w:r>
        <w:t>=0</w:t>
      </w:r>
    </w:p>
    <w:p w14:paraId="4B8BA904" w14:textId="763A6218" w:rsidR="00045659" w:rsidRDefault="00045659" w:rsidP="00045659">
      <w:r>
        <w:t xml:space="preserve">(iii) </w:t>
      </w:r>
      <w:proofErr w:type="spellStart"/>
      <w:r>
        <w:t>Input_image</w:t>
      </w:r>
      <w:proofErr w:type="spellEnd"/>
      <w:r>
        <w:t xml:space="preserve">=6, </w:t>
      </w:r>
      <w:proofErr w:type="spellStart"/>
      <w:r>
        <w:t>kernel_size</w:t>
      </w:r>
      <w:proofErr w:type="spellEnd"/>
      <w:r>
        <w:t xml:space="preserve">=3, stride=2 , padding=0, </w:t>
      </w:r>
      <w:proofErr w:type="spellStart"/>
      <w:r>
        <w:t>out_padding</w:t>
      </w:r>
      <w:proofErr w:type="spellEnd"/>
      <w:r>
        <w:t>=0</w:t>
      </w:r>
    </w:p>
    <w:p w14:paraId="26FAF795" w14:textId="77777777" w:rsidR="00A551C2" w:rsidRDefault="00A551C2" w:rsidP="007A40C0"/>
    <w:p w14:paraId="1B54F824" w14:textId="3D690046" w:rsidR="00A551C2" w:rsidRPr="00A551C2" w:rsidRDefault="00A551C2" w:rsidP="007A40C0">
      <w:r w:rsidRPr="00A551C2">
        <w:t>Variou</w:t>
      </w:r>
      <w:r>
        <w:t>s ways to give shape of give tensor is shown in the following figure.</w:t>
      </w:r>
    </w:p>
    <w:p w14:paraId="77A710A0" w14:textId="08B3464A" w:rsidR="00A551C2" w:rsidRPr="00A551C2" w:rsidRDefault="00A551C2" w:rsidP="007A40C0">
      <w:r w:rsidRPr="00A551C2">
        <w:t xml:space="preserve">A 3-axis tensor, shape: [3, 2, 5] </w:t>
      </w:r>
    </w:p>
    <w:p w14:paraId="0C5D6DE3" w14:textId="609C3F8D" w:rsidR="00045659" w:rsidRPr="00A551C2" w:rsidRDefault="00A551C2" w:rsidP="007A40C0"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79DB7A86" wp14:editId="6501697D">
                <wp:simplePos x="0" y="0"/>
                <wp:positionH relativeFrom="column">
                  <wp:posOffset>57785</wp:posOffset>
                </wp:positionH>
                <wp:positionV relativeFrom="paragraph">
                  <wp:posOffset>89444</wp:posOffset>
                </wp:positionV>
                <wp:extent cx="5393055" cy="2073275"/>
                <wp:effectExtent l="0" t="0" r="0" b="0"/>
                <wp:wrapThrough wrapText="bothSides">
                  <wp:wrapPolygon edited="0">
                    <wp:start x="18693" y="595"/>
                    <wp:lineTo x="1907" y="2382"/>
                    <wp:lineTo x="992" y="2382"/>
                    <wp:lineTo x="992" y="7343"/>
                    <wp:lineTo x="458" y="9328"/>
                    <wp:lineTo x="458" y="10519"/>
                    <wp:lineTo x="992" y="13694"/>
                    <wp:lineTo x="992" y="17465"/>
                    <wp:lineTo x="2594" y="20045"/>
                    <wp:lineTo x="2899" y="20045"/>
                    <wp:lineTo x="3052" y="20839"/>
                    <wp:lineTo x="18235" y="20839"/>
                    <wp:lineTo x="18159" y="20045"/>
                    <wp:lineTo x="18083" y="20045"/>
                    <wp:lineTo x="19075" y="17068"/>
                    <wp:lineTo x="18617" y="16870"/>
                    <wp:lineTo x="18235" y="16870"/>
                    <wp:lineTo x="20066" y="16076"/>
                    <wp:lineTo x="20066" y="13694"/>
                    <wp:lineTo x="21211" y="10519"/>
                    <wp:lineTo x="21363" y="8137"/>
                    <wp:lineTo x="21516" y="2183"/>
                    <wp:lineTo x="21211" y="1588"/>
                    <wp:lineTo x="19151" y="595"/>
                    <wp:lineTo x="18693" y="595"/>
                  </wp:wrapPolygon>
                </wp:wrapThrough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3055" cy="2073275"/>
                          <a:chOff x="0" y="0"/>
                          <a:chExt cx="6955972" cy="2073275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7714"/>
                            <a:ext cx="2095500" cy="1806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35629" y="185057"/>
                            <a:ext cx="2781300" cy="1839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36672" y="0"/>
                            <a:ext cx="2019300" cy="2073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948F05E" id="Group 46" o:spid="_x0000_s1026" style="position:absolute;margin-left:4.55pt;margin-top:7.05pt;width:424.65pt;height:163.25pt;z-index:251649024;mso-width-relative:margin" coordsize="69559,207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5" o:spid="_x0000_s1027" type="#_x0000_t75" style="position:absolute;top:2177;width:20955;height:18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">
                  <v:imagedata r:id="rId7" o:title=""/>
                </v:shape>
                <v:shape id="Picture 36" o:spid="_x0000_s1028" type="#_x0000_t75" style="position:absolute;left:20356;top:1850;width:27813;height:183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">
                  <v:imagedata r:id="rId8" o:title=""/>
                </v:shape>
                <v:shape id="Picture 37" o:spid="_x0000_s1029" type="#_x0000_t75" style="position:absolute;left:49366;width:20193;height:207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">
                  <v:imagedata r:id="rId9" o:title=""/>
                </v:shape>
                <w10:wrap type="through"/>
              </v:group>
            </w:pict>
          </mc:Fallback>
        </mc:AlternateContent>
      </w:r>
    </w:p>
    <w:p w14:paraId="404B002A" w14:textId="02B2E7BC" w:rsidR="007A40C0" w:rsidRPr="00A551C2" w:rsidRDefault="007A40C0" w:rsidP="007A40C0"/>
    <w:p w14:paraId="57E15787" w14:textId="48021F50" w:rsidR="007A40C0" w:rsidRPr="00A551C2" w:rsidRDefault="00FD00A0" w:rsidP="007A40C0">
      <w:r w:rsidRPr="00A551C2">
        <w:t xml:space="preserve"> </w:t>
      </w:r>
    </w:p>
    <w:p w14:paraId="130CDF3F" w14:textId="77777777" w:rsidR="007A40C0" w:rsidRPr="00A551C2" w:rsidRDefault="007A40C0"/>
    <w:p w14:paraId="07E8A699" w14:textId="77777777" w:rsidR="007A40C0" w:rsidRPr="00A551C2" w:rsidRDefault="007A40C0"/>
    <w:p w14:paraId="79BE54A3" w14:textId="23A64058" w:rsidR="007A40C0" w:rsidRPr="00A551C2" w:rsidRDefault="007A40C0"/>
    <w:p w14:paraId="3BFF4886" w14:textId="690F018D" w:rsidR="00FD00A0" w:rsidRPr="00A551C2" w:rsidRDefault="00FD00A0"/>
    <w:p w14:paraId="0569AE1E" w14:textId="77777777" w:rsidR="00A551C2" w:rsidRPr="00A551C2" w:rsidRDefault="00A551C2"/>
    <w:p w14:paraId="7B39F9AA" w14:textId="77777777" w:rsidR="00EF157C" w:rsidRDefault="00EF157C"/>
    <w:p w14:paraId="18101BB3" w14:textId="5FBD462C" w:rsidR="00A551C2" w:rsidRPr="00A551C2" w:rsidRDefault="00A551C2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44928" behindDoc="0" locked="0" layoutInCell="1" allowOverlap="1" wp14:anchorId="2E270EBC" wp14:editId="0238C7BE">
                <wp:simplePos x="0" y="0"/>
                <wp:positionH relativeFrom="column">
                  <wp:posOffset>-186055</wp:posOffset>
                </wp:positionH>
                <wp:positionV relativeFrom="paragraph">
                  <wp:posOffset>307884</wp:posOffset>
                </wp:positionV>
                <wp:extent cx="5861776" cy="2988129"/>
                <wp:effectExtent l="0" t="0" r="0" b="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61776" cy="2988129"/>
                          <a:chOff x="0" y="0"/>
                          <a:chExt cx="5861776" cy="4076519"/>
                        </a:xfrm>
                      </wpg:grpSpPr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0286" y="130629"/>
                            <a:ext cx="3031490" cy="2204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378529"/>
                            <a:ext cx="2732405" cy="1697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1" name="Straight Arrow Connector 41"/>
                        <wps:cNvCnPr/>
                        <wps:spPr>
                          <a:xfrm>
                            <a:off x="2119993" y="900793"/>
                            <a:ext cx="881743" cy="20138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43"/>
                        <wps:cNvCnPr/>
                        <wps:spPr>
                          <a:xfrm>
                            <a:off x="1281793" y="1638300"/>
                            <a:ext cx="0" cy="696414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0614" y="0"/>
                            <a:ext cx="1524000" cy="163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B6FA04" id="Group 44" o:spid="_x0000_s1026" style="position:absolute;margin-left:-14.65pt;margin-top:24.25pt;width:461.55pt;height:235.3pt;z-index:251644928;mso-height-relative:margin" coordsize="58617,407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">
                <v:shape id="Picture 38" o:spid="_x0000_s1027" type="#_x0000_t75" style="position:absolute;left:28302;top:1306;width:30315;height:220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">
                  <v:imagedata r:id="rId13" o:title=""/>
                </v:shape>
                <v:shape id="Picture 39" o:spid="_x0000_s1028" type="#_x0000_t75" style="position:absolute;top:23785;width:27324;height:16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">
                  <v:imagedata r:id="rId1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1" o:spid="_x0000_s1029" type="#_x0000_t32" style="position:absolute;left:21199;top:9007;width:8818;height:201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" strokecolor="red" strokeweight="3pt">
                  <v:stroke endarrow="block" joinstyle="miter"/>
                </v:shape>
                <v:shape id="Straight Arrow Connector 43" o:spid="_x0000_s1030" type="#_x0000_t32" style="position:absolute;left:12817;top:16383;width:0;height:69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" strokecolor="red" strokeweight="3pt">
                  <v:stroke endarrow="block" joinstyle="miter"/>
                </v:shape>
                <v:shape id="Picture 40" o:spid="_x0000_s1031" type="#_x0000_t75" style="position:absolute;left:5606;width:15240;height:16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">
                  <v:imagedata r:id="rId15" o:title=""/>
                </v:shape>
              </v:group>
            </w:pict>
          </mc:Fallback>
        </mc:AlternateContent>
      </w:r>
      <w:r>
        <w:t>The deep learning layers required the dataset in tensor format as shown below.</w:t>
      </w:r>
    </w:p>
    <w:p w14:paraId="47FED8FA" w14:textId="2D42A3CF" w:rsidR="00A551C2" w:rsidRPr="00A551C2" w:rsidRDefault="00A551C2"/>
    <w:p w14:paraId="4AAE781E" w14:textId="30B3FC81" w:rsidR="00A551C2" w:rsidRPr="00A551C2" w:rsidRDefault="00A551C2"/>
    <w:p w14:paraId="7AB8EFBF" w14:textId="0A11C584" w:rsidR="00A551C2" w:rsidRPr="00A551C2" w:rsidRDefault="00A551C2"/>
    <w:p w14:paraId="166EC4E6" w14:textId="7CE3DD6F" w:rsidR="00A551C2" w:rsidRPr="00A551C2" w:rsidRDefault="00A551C2"/>
    <w:p w14:paraId="1F045C20" w14:textId="473C74F6" w:rsidR="00A551C2" w:rsidRPr="00A551C2" w:rsidRDefault="00A551C2"/>
    <w:p w14:paraId="44C29AE3" w14:textId="7311ACF2" w:rsidR="00A551C2" w:rsidRPr="00A551C2" w:rsidRDefault="00A551C2"/>
    <w:p w14:paraId="7D599FF9" w14:textId="3ACE9E7D" w:rsidR="00A551C2" w:rsidRPr="00A551C2" w:rsidRDefault="00A551C2"/>
    <w:p w14:paraId="28B8270B" w14:textId="62D546E5" w:rsidR="00A551C2" w:rsidRPr="00A551C2" w:rsidRDefault="00A551C2"/>
    <w:p w14:paraId="19E3C57D" w14:textId="1ED490FE" w:rsidR="00A551C2" w:rsidRPr="00A551C2" w:rsidRDefault="00A551C2"/>
    <w:p w14:paraId="1AD20F7F" w14:textId="0FB98825" w:rsidR="00A551C2" w:rsidRPr="00A551C2" w:rsidRDefault="00A551C2"/>
    <w:p w14:paraId="02B87454" w14:textId="5D1C9283" w:rsidR="00A551C2" w:rsidRPr="00A551C2" w:rsidRDefault="00A551C2"/>
    <w:p w14:paraId="111CB609" w14:textId="15803E3B" w:rsidR="00A551C2" w:rsidRPr="00A551C2" w:rsidRDefault="00A551C2"/>
    <w:p w14:paraId="73E0116E" w14:textId="76FC7220" w:rsidR="00A551C2" w:rsidRDefault="00A551C2">
      <w:r>
        <w:t xml:space="preserve">Q3: Please apply the 2D-Upsampling in </w:t>
      </w:r>
      <w:proofErr w:type="spellStart"/>
      <w:r>
        <w:t>keras</w:t>
      </w:r>
      <w:proofErr w:type="spellEnd"/>
      <w:r>
        <w:t xml:space="preserve"> or </w:t>
      </w:r>
      <w:proofErr w:type="spellStart"/>
      <w:r w:rsidR="000C13BD">
        <w:t>P</w:t>
      </w:r>
      <w:r>
        <w:t>ytorch</w:t>
      </w:r>
      <w:proofErr w:type="spellEnd"/>
      <w:r>
        <w:t xml:space="preserve"> for the following tensors.</w:t>
      </w:r>
    </w:p>
    <w:p w14:paraId="2373184F" w14:textId="020F79AD" w:rsidR="001406F7" w:rsidRDefault="001406F7" w:rsidP="001406F7">
      <w:pPr>
        <w:shd w:val="clear" w:color="auto" w:fill="FFFFFE"/>
        <w:spacing w:line="315" w:lineRule="atLeast"/>
      </w:pPr>
      <w:r>
        <w:t>(</w:t>
      </w:r>
      <w:proofErr w:type="spellStart"/>
      <w:r>
        <w:t>i</w:t>
      </w:r>
      <w:proofErr w:type="spellEnd"/>
      <w:r>
        <w:t>) 2Dupsampling using factor( 2,1)</w:t>
      </w:r>
    </w:p>
    <w:p w14:paraId="2112F6B7" w14:textId="6A88F6DB" w:rsidR="001406F7" w:rsidRPr="001406F7" w:rsidRDefault="00A551C2" w:rsidP="001406F7">
      <w:pPr>
        <w:shd w:val="clear" w:color="auto" w:fill="FFFFFE"/>
        <w:spacing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>
        <w:t>(</w:t>
      </w:r>
      <w:proofErr w:type="spellStart"/>
      <w:r>
        <w:t>i</w:t>
      </w:r>
      <w:proofErr w:type="spellEnd"/>
      <w:r>
        <w:t xml:space="preserve">) </w:t>
      </w:r>
      <w:proofErr w:type="spellStart"/>
      <w:r w:rsidR="001406F7"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="001406F7" w:rsidRPr="001406F7">
        <w:rPr>
          <w:rFonts w:ascii="Courier New" w:eastAsia="Times New Roman" w:hAnsi="Courier New" w:cs="Courier New"/>
          <w:color w:val="000000"/>
          <w:sz w:val="24"/>
          <w:szCs w:val="24"/>
        </w:rPr>
        <w:t> = (</w:t>
      </w:r>
      <w:r w:rsidR="001406F7" w:rsidRPr="001406F7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="001406F7"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="001406F7" w:rsidRPr="001406F7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="001406F7"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="001406F7" w:rsidRPr="001406F7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="001406F7"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="001406F7" w:rsidRPr="001406F7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="001406F7"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6F8F970E" w14:textId="77777777" w:rsidR="001406F7" w:rsidRPr="001406F7" w:rsidRDefault="001406F7" w:rsidP="001406F7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np.arang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np.prod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).reshape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37C86759" w14:textId="77777777" w:rsidR="001406F7" w:rsidRDefault="001406F7" w:rsidP="001406F7">
      <w:pPr>
        <w:shd w:val="clear" w:color="auto" w:fill="FFFFFE"/>
        <w:spacing w:line="315" w:lineRule="atLeast"/>
      </w:pPr>
    </w:p>
    <w:p w14:paraId="6D9F14BE" w14:textId="5087BAA0" w:rsidR="00A551C2" w:rsidRDefault="001406F7" w:rsidP="001406F7">
      <w:pPr>
        <w:shd w:val="clear" w:color="auto" w:fill="FFFFFE"/>
        <w:spacing w:line="315" w:lineRule="atLeast"/>
      </w:pPr>
      <w:r>
        <w:t>(ii) 2Dupsampling using factor( 2,4)</w:t>
      </w:r>
    </w:p>
    <w:p w14:paraId="0E9D2B89" w14:textId="3E9BE99B" w:rsidR="001406F7" w:rsidRDefault="001406F7" w:rsidP="001406F7">
      <w:pPr>
        <w:shd w:val="clear" w:color="auto" w:fill="FFFFFE"/>
        <w:spacing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>
        <w:t xml:space="preserve">(ii) 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 = (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13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5A113474" w14:textId="655136BD" w:rsidR="001406F7" w:rsidRDefault="001406F7" w:rsidP="001406F7">
      <w:pPr>
        <w:shd w:val="clear" w:color="auto" w:fill="FFFFFE"/>
        <w:spacing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np.arang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np.prod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).reshape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77ADD92F" w14:textId="1741C0A2" w:rsidR="001406F7" w:rsidRPr="001406F7" w:rsidRDefault="001406F7" w:rsidP="001406F7">
      <w:pPr>
        <w:shd w:val="clear" w:color="auto" w:fill="FFFFFE"/>
        <w:spacing w:line="315" w:lineRule="atLeast"/>
      </w:pPr>
      <w:r>
        <w:t>(iii) 2Dupsampling using factor( 6,6)</w:t>
      </w:r>
    </w:p>
    <w:p w14:paraId="1E885262" w14:textId="77777777" w:rsidR="001406F7" w:rsidRPr="001406F7" w:rsidRDefault="001406F7" w:rsidP="001406F7">
      <w:pPr>
        <w:shd w:val="clear" w:color="auto" w:fill="FFFFFE"/>
        <w:spacing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1406F7">
        <w:t>(iii)</w:t>
      </w:r>
      <w:r>
        <w:t xml:space="preserve"> 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 = (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1406F7">
        <w:rPr>
          <w:rFonts w:ascii="Courier New" w:eastAsia="Times New Roman" w:hAnsi="Courier New" w:cs="Courier New"/>
          <w:color w:val="09885A"/>
          <w:sz w:val="24"/>
          <w:szCs w:val="24"/>
        </w:rPr>
        <w:t>13</w:t>
      </w: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6ECD3744" w14:textId="26BB8464" w:rsidR="001406F7" w:rsidRDefault="001406F7" w:rsidP="001406F7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np.arang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np.prod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).reshape(</w:t>
      </w:r>
      <w:proofErr w:type="spellStart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input_shape</w:t>
      </w:r>
      <w:proofErr w:type="spellEnd"/>
      <w:r w:rsidRPr="001406F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02D2C00F" w14:textId="6A1EADC1" w:rsidR="001406F7" w:rsidRDefault="001406F7" w:rsidP="001406F7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A949E6F" w14:textId="567F7CD7" w:rsidR="001406F7" w:rsidRDefault="001406F7" w:rsidP="001406F7">
      <w:r>
        <w:t xml:space="preserve">Q4: </w:t>
      </w:r>
      <w:r w:rsidR="00F33BA9">
        <w:t>We have the following network, please compute the size of e</w:t>
      </w:r>
      <w:r w:rsidR="008B51B0">
        <w:t xml:space="preserve">ach </w:t>
      </w:r>
      <w:r w:rsidR="00F33BA9">
        <w:t xml:space="preserve">layer and trainable parameters for each layer. </w:t>
      </w:r>
      <w:r w:rsidR="008B51B0">
        <w:t xml:space="preserve">Build the </w:t>
      </w:r>
      <w:r w:rsidR="00F33BA9">
        <w:t xml:space="preserve">network in </w:t>
      </w:r>
      <w:proofErr w:type="spellStart"/>
      <w:r w:rsidR="00F33BA9">
        <w:t>keras</w:t>
      </w:r>
      <w:proofErr w:type="spellEnd"/>
      <w:r w:rsidR="00F33BA9">
        <w:t xml:space="preserve"> </w:t>
      </w:r>
      <w:r w:rsidR="008B51B0">
        <w:t>and verify your manual results with</w:t>
      </w:r>
      <w:r w:rsidR="00F33BA9">
        <w:t xml:space="preserve"> model summary.</w:t>
      </w:r>
    </w:p>
    <w:p w14:paraId="4426ADF1" w14:textId="77777777" w:rsidR="00F33BA9" w:rsidRDefault="00F33BA9" w:rsidP="001406F7"/>
    <w:p w14:paraId="35FCA8B2" w14:textId="6237CC1E" w:rsidR="001406F7" w:rsidRPr="001406F7" w:rsidRDefault="001406F7" w:rsidP="001406F7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3C30ED42" w14:textId="51CE1859" w:rsidR="001406F7" w:rsidRPr="001406F7" w:rsidRDefault="001406F7" w:rsidP="001406F7">
      <w:pPr>
        <w:shd w:val="clear" w:color="auto" w:fill="FFFFFE"/>
        <w:spacing w:line="315" w:lineRule="atLeast"/>
      </w:pPr>
    </w:p>
    <w:p w14:paraId="140360A3" w14:textId="2DBB7C14" w:rsidR="00A551C2" w:rsidRPr="00A551C2" w:rsidRDefault="008B51B0"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5C45CBB9" wp14:editId="6F250246">
                <wp:simplePos x="0" y="0"/>
                <wp:positionH relativeFrom="column">
                  <wp:posOffset>616041</wp:posOffset>
                </wp:positionH>
                <wp:positionV relativeFrom="paragraph">
                  <wp:posOffset>-401774</wp:posOffset>
                </wp:positionV>
                <wp:extent cx="5102678" cy="8604795"/>
                <wp:effectExtent l="19050" t="19050" r="22225" b="25400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02678" cy="8604795"/>
                          <a:chOff x="0" y="0"/>
                          <a:chExt cx="5940847" cy="8604795"/>
                        </a:xfrm>
                      </wpg:grpSpPr>
                      <wps:wsp>
                        <wps:cNvPr id="2" name="Rectangle: Rounded Corners 2">
                          <a:extLst>
                            <a:ext uri="{FF2B5EF4-FFF2-40B4-BE49-F238E27FC236}">
                              <a16:creationId xmlns:a16="http://schemas.microsoft.com/office/drawing/2014/main" id="{28AEF27F-EBB9-4C97-9FEE-2A496F28C059}"/>
                            </a:ext>
                          </a:extLst>
                        </wps:cNvPr>
                        <wps:cNvSpPr/>
                        <wps:spPr>
                          <a:xfrm>
                            <a:off x="0" y="881743"/>
                            <a:ext cx="1907721" cy="996226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86E8016" w14:textId="0F460AA8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C1 layer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kernek_size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5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5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623498A4" w14:textId="7663CBC1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o.filters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11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3" name="Rectangle: Rounded Corners 3">
                          <a:extLst>
                            <a:ext uri="{FF2B5EF4-FFF2-40B4-BE49-F238E27FC236}">
                              <a16:creationId xmlns:a16="http://schemas.microsoft.com/office/drawing/2014/main" id="{C83F9C2D-3CDC-469B-A7B0-4444C0801FC3}"/>
                            </a:ext>
                          </a:extLst>
                        </wps:cNvPr>
                        <wps:cNvSpPr/>
                        <wps:spPr>
                          <a:xfrm>
                            <a:off x="3505200" y="7766958"/>
                            <a:ext cx="1385207" cy="806136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ED7D31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6D0C4D1" w14:textId="77777777" w:rsidR="00F33BA9" w:rsidRPr="00F33BA9" w:rsidRDefault="00F33BA9" w:rsidP="00F33BA9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FC1 layer</w:t>
                              </w:r>
                            </w:p>
                            <w:p w14:paraId="621B355B" w14:textId="77777777" w:rsidR="00F33BA9" w:rsidRPr="00F33BA9" w:rsidRDefault="00F33BA9" w:rsidP="00F33BA9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o.Units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50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5" name="Rectangle: Rounded Corners 5">
                          <a:extLst>
                            <a:ext uri="{FF2B5EF4-FFF2-40B4-BE49-F238E27FC236}">
                              <a16:creationId xmlns:a16="http://schemas.microsoft.com/office/drawing/2014/main" id="{AC82D2E5-AF84-41F2-817D-5CDC4E72D477}"/>
                            </a:ext>
                          </a:extLst>
                        </wps:cNvPr>
                        <wps:cNvSpPr/>
                        <wps:spPr>
                          <a:xfrm>
                            <a:off x="16328" y="1986643"/>
                            <a:ext cx="1826079" cy="996226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A9453A7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P1 layer</w:t>
                              </w:r>
                            </w:p>
                            <w:p w14:paraId="7759E7A9" w14:textId="2DA071FA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Pool_size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</w:t>
                              </w:r>
                              <w:r w:rsidR="008B51B0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2,</w:t>
                              </w:r>
                            </w:p>
                            <w:p w14:paraId="4F192EDC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strides=2x2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6" name="Rectangle: Rounded Corners 6">
                          <a:extLst>
                            <a:ext uri="{FF2B5EF4-FFF2-40B4-BE49-F238E27FC236}">
                              <a16:creationId xmlns:a16="http://schemas.microsoft.com/office/drawing/2014/main" id="{6AE32974-B084-479A-850F-3F9B717DCCA1}"/>
                            </a:ext>
                          </a:extLst>
                        </wps:cNvPr>
                        <wps:cNvSpPr/>
                        <wps:spPr>
                          <a:xfrm>
                            <a:off x="27214" y="3107872"/>
                            <a:ext cx="1765754" cy="996226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427A07D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C2 layer</w:t>
                              </w:r>
                            </w:p>
                            <w:p w14:paraId="4F44AAD5" w14:textId="764FE579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kernek_size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</w:t>
                              </w:r>
                              <w:r w:rsidR="008B51B0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  <w:r w:rsidR="008B51B0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185A9BE7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o.filters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20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4" name="Rectangle: Rounded Corners 4">
                          <a:extLst>
                            <a:ext uri="{FF2B5EF4-FFF2-40B4-BE49-F238E27FC236}">
                              <a16:creationId xmlns:a16="http://schemas.microsoft.com/office/drawing/2014/main" id="{CDCD98C3-F34D-46F4-9154-244B79F84B2D}"/>
                            </a:ext>
                          </a:extLst>
                        </wps:cNvPr>
                        <wps:cNvSpPr/>
                        <wps:spPr>
                          <a:xfrm>
                            <a:off x="4990489" y="7761023"/>
                            <a:ext cx="950358" cy="806136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00206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8DABD13" w14:textId="77777777" w:rsidR="00F33BA9" w:rsidRPr="00F33BA9" w:rsidRDefault="00F33BA9" w:rsidP="00F33BA9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B51B0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Output layer(classes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3)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9" name="Arrow: Down 9">
                          <a:extLst>
                            <a:ext uri="{FF2B5EF4-FFF2-40B4-BE49-F238E27FC236}">
                              <a16:creationId xmlns:a16="http://schemas.microsoft.com/office/drawing/2014/main" id="{0FB5BC56-C261-4A49-B380-B222659B01BE}"/>
                            </a:ext>
                          </a:extLst>
                        </wps:cNvPr>
                        <wps:cNvSpPr/>
                        <wps:spPr>
                          <a:xfrm>
                            <a:off x="898071" y="737508"/>
                            <a:ext cx="53340" cy="121920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0" name="Arrow: Down 10">
                          <a:extLst>
                            <a:ext uri="{FF2B5EF4-FFF2-40B4-BE49-F238E27FC236}">
                              <a16:creationId xmlns:a16="http://schemas.microsoft.com/office/drawing/2014/main" id="{33713778-5F66-424A-8B27-B27B4F254E38}"/>
                            </a:ext>
                          </a:extLst>
                        </wps:cNvPr>
                        <wps:cNvSpPr/>
                        <wps:spPr>
                          <a:xfrm>
                            <a:off x="919843" y="1875065"/>
                            <a:ext cx="53344" cy="122307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Arrow: Down 11">
                          <a:extLst>
                            <a:ext uri="{FF2B5EF4-FFF2-40B4-BE49-F238E27FC236}">
                              <a16:creationId xmlns:a16="http://schemas.microsoft.com/office/drawing/2014/main" id="{1CE23683-A4E8-4E92-AEA1-EEE33F60BAFB}"/>
                            </a:ext>
                          </a:extLst>
                        </wps:cNvPr>
                        <wps:cNvSpPr/>
                        <wps:spPr>
                          <a:xfrm>
                            <a:off x="898071" y="2985408"/>
                            <a:ext cx="53344" cy="122307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7" name="Rectangle: Rounded Corners 7">
                          <a:extLst>
                            <a:ext uri="{FF2B5EF4-FFF2-40B4-BE49-F238E27FC236}">
                              <a16:creationId xmlns:a16="http://schemas.microsoft.com/office/drawing/2014/main" id="{1D33FC4E-3ECA-4362-B515-E47E996C42F9}"/>
                            </a:ext>
                          </a:extLst>
                        </wps:cNvPr>
                        <wps:cNvSpPr/>
                        <wps:spPr>
                          <a:xfrm>
                            <a:off x="16328" y="4239986"/>
                            <a:ext cx="1825625" cy="995680"/>
                          </a:xfrm>
                          <a:prstGeom prst="round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671B9D52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P2 layer</w:t>
                              </w:r>
                            </w:p>
                            <w:p w14:paraId="296F39AB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Pool_size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3x3,</w:t>
                              </w:r>
                            </w:p>
                            <w:p w14:paraId="2B0417A9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strides=3x3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8" name="Rectangle: Rounded Corners 8">
                          <a:extLst>
                            <a:ext uri="{FF2B5EF4-FFF2-40B4-BE49-F238E27FC236}">
                              <a16:creationId xmlns:a16="http://schemas.microsoft.com/office/drawing/2014/main" id="{5F3432A0-A2F8-4B24-9BC8-588A48D9ABE3}"/>
                            </a:ext>
                          </a:extLst>
                        </wps:cNvPr>
                        <wps:cNvSpPr/>
                        <wps:spPr>
                          <a:xfrm>
                            <a:off x="2095500" y="7745186"/>
                            <a:ext cx="1276350" cy="806136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ED7D31">
                                <a:lumMod val="75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570C6D42" w14:textId="77777777" w:rsidR="00F33BA9" w:rsidRPr="00F33BA9" w:rsidRDefault="00F33BA9" w:rsidP="00F33BA9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FC1 layer</w:t>
                              </w:r>
                            </w:p>
                            <w:p w14:paraId="12C86607" w14:textId="77777777" w:rsidR="00F33BA9" w:rsidRPr="00F33BA9" w:rsidRDefault="00F33BA9" w:rsidP="00F33BA9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o.Units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60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2" name="Arrow: Down 12">
                          <a:extLst>
                            <a:ext uri="{FF2B5EF4-FFF2-40B4-BE49-F238E27FC236}">
                              <a16:creationId xmlns:a16="http://schemas.microsoft.com/office/drawing/2014/main" id="{92D08349-5295-4179-8EBD-6BFFDF5B70B9}"/>
                            </a:ext>
                          </a:extLst>
                        </wps:cNvPr>
                        <wps:cNvSpPr/>
                        <wps:spPr>
                          <a:xfrm>
                            <a:off x="892628" y="4117522"/>
                            <a:ext cx="53344" cy="122307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6" name="Rectangle: Rounded Corners 16">
                          <a:extLst>
                            <a:ext uri="{FF2B5EF4-FFF2-40B4-BE49-F238E27FC236}">
                              <a16:creationId xmlns:a16="http://schemas.microsoft.com/office/drawing/2014/main" id="{4EB37E4F-6A84-43AD-9A2B-8AEC780C6BE2}"/>
                            </a:ext>
                          </a:extLst>
                        </wps:cNvPr>
                        <wps:cNvSpPr/>
                        <wps:spPr>
                          <a:xfrm>
                            <a:off x="54428" y="0"/>
                            <a:ext cx="1787979" cy="738456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5B9BD5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2CFEE759" w14:textId="77777777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Input_size</w:t>
                              </w:r>
                              <w:proofErr w:type="spellEnd"/>
                            </w:p>
                            <w:p w14:paraId="49FDFBC7" w14:textId="35482ECB" w:rsidR="00F33BA9" w:rsidRPr="00F33BA9" w:rsidRDefault="00F33BA9" w:rsidP="00F33BA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00x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00x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14" name="Arrow: Down 14">
                          <a:extLst>
                            <a:ext uri="{FF2B5EF4-FFF2-40B4-BE49-F238E27FC236}">
                              <a16:creationId xmlns:a16="http://schemas.microsoft.com/office/drawing/2014/main" id="{8E43BFFA-7329-400E-AA89-96E25E553E27}"/>
                            </a:ext>
                          </a:extLst>
                        </wps:cNvPr>
                        <wps:cNvSpPr/>
                        <wps:spPr>
                          <a:xfrm rot="16200000">
                            <a:off x="1942192" y="8152493"/>
                            <a:ext cx="74353" cy="87749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5" name="Arrow: Down 15">
                          <a:extLst>
                            <a:ext uri="{FF2B5EF4-FFF2-40B4-BE49-F238E27FC236}">
                              <a16:creationId xmlns:a16="http://schemas.microsoft.com/office/drawing/2014/main" id="{87E5E751-2CDE-409A-9E20-A7C3134D7210}"/>
                            </a:ext>
                          </a:extLst>
                        </wps:cNvPr>
                        <wps:cNvSpPr/>
                        <wps:spPr>
                          <a:xfrm rot="16200000">
                            <a:off x="4946650" y="8108951"/>
                            <a:ext cx="74353" cy="87749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48" name="Arrow: Down 48"/>
                        <wps:cNvSpPr/>
                        <wps:spPr>
                          <a:xfrm>
                            <a:off x="898071" y="5238750"/>
                            <a:ext cx="53344" cy="122307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50" name="Rectangle: Rounded Corners 50"/>
                        <wps:cNvSpPr/>
                        <wps:spPr>
                          <a:xfrm>
                            <a:off x="5443" y="5355772"/>
                            <a:ext cx="1836510" cy="995680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043EEC03" w14:textId="7B67BA68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layer</w:t>
                              </w:r>
                            </w:p>
                            <w:p w14:paraId="7CF0D41A" w14:textId="77777777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kernek_size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5x5,</w:t>
                              </w:r>
                            </w:p>
                            <w:p w14:paraId="3E05DF4F" w14:textId="71A0DE6D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o.filters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2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5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51" name="Rectangle: Rounded Corners 51"/>
                        <wps:cNvSpPr/>
                        <wps:spPr>
                          <a:xfrm>
                            <a:off x="16328" y="6498772"/>
                            <a:ext cx="1825625" cy="995680"/>
                          </a:xfrm>
                          <a:prstGeom prst="round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00B05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5B74DEF" w14:textId="6B276A7E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P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layer</w:t>
                              </w:r>
                            </w:p>
                            <w:p w14:paraId="2435AFBB" w14:textId="1ABF4195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Pool_size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3AA34D9C" w14:textId="11E027DE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strides=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x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52" name="Arrow: Down 52"/>
                        <wps:cNvSpPr/>
                        <wps:spPr>
                          <a:xfrm>
                            <a:off x="919843" y="6349093"/>
                            <a:ext cx="53344" cy="122307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53" name="Rectangle: Rounded Corners 53"/>
                        <wps:cNvSpPr/>
                        <wps:spPr>
                          <a:xfrm>
                            <a:off x="27214" y="7609115"/>
                            <a:ext cx="1836510" cy="995680"/>
                          </a:xfrm>
                          <a:prstGeom prst="round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3AE781C" w14:textId="004D7792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4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layer</w:t>
                              </w:r>
                            </w:p>
                            <w:p w14:paraId="27427781" w14:textId="77777777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</w:t>
                              </w: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kernek_size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5x5,</w:t>
                              </w:r>
                            </w:p>
                            <w:p w14:paraId="3BEF6595" w14:textId="423C57AB" w:rsidR="008B51B0" w:rsidRPr="00F33BA9" w:rsidRDefault="008B51B0" w:rsidP="008B51B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No.filters</w:t>
                              </w:r>
                              <w:proofErr w:type="spellEnd"/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=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17</w:t>
                              </w:r>
                              <w:r w:rsidRPr="00F33BA9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0" anchor="ctr"/>
                      </wps:wsp>
                      <wps:wsp>
                        <wps:cNvPr id="54" name="Arrow: Down 54"/>
                        <wps:cNvSpPr/>
                        <wps:spPr>
                          <a:xfrm>
                            <a:off x="919843" y="7486650"/>
                            <a:ext cx="53344" cy="122307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55" name="Arrow: Down 55"/>
                        <wps:cNvSpPr/>
                        <wps:spPr>
                          <a:xfrm rot="16200000">
                            <a:off x="3417208" y="8185150"/>
                            <a:ext cx="74353" cy="87749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 w="12700" cap="flat" cmpd="sng" algn="ctr">
                            <a:solidFill>
                              <a:srgbClr val="FF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45CBB9" id="Group 56" o:spid="_x0000_s1026" style="position:absolute;margin-left:48.5pt;margin-top:-31.65pt;width:401.8pt;height:677.55pt;z-index:251683840;mso-width-relative:margin;mso-height-relative:margin" coordsize="59408,86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">
                <v:roundrect id="Rectangle: Rounded Corners 2" o:spid="_x0000_s1027" style="position:absolute;top:8817;width:19077;height:996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" filled="f" strokecolor="red" strokeweight="3pt">
                  <v:stroke joinstyle="miter"/>
                  <v:textbox>
                    <w:txbxContent>
                      <w:p w14:paraId="186E8016" w14:textId="0F460AA8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C1 layer</w:t>
                        </w:r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kernek_size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5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x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5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,</w:t>
                        </w:r>
                      </w:p>
                      <w:p w14:paraId="623498A4" w14:textId="7663CBC1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No.filters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11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</w:p>
                    </w:txbxContent>
                  </v:textbox>
                </v:roundrect>
                <v:roundrect id="Rectangle: Rounded Corners 3" o:spid="_x0000_s1028" style="position:absolute;left:35052;top:77669;width:13852;height:806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" filled="f" strokecolor="#c55a11" strokeweight="3pt">
                  <v:stroke joinstyle="miter"/>
                  <v:textbox>
                    <w:txbxContent>
                      <w:p w14:paraId="16D0C4D1" w14:textId="77777777" w:rsidR="00F33BA9" w:rsidRPr="00F33BA9" w:rsidRDefault="00F33BA9" w:rsidP="00F33BA9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FC1 layer</w:t>
                        </w:r>
                      </w:p>
                      <w:p w14:paraId="621B355B" w14:textId="77777777" w:rsidR="00F33BA9" w:rsidRPr="00F33BA9" w:rsidRDefault="00F33BA9" w:rsidP="00F33BA9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No.Units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50</w:t>
                        </w:r>
                      </w:p>
                    </w:txbxContent>
                  </v:textbox>
                </v:roundrect>
                <v:roundrect id="Rectangle: Rounded Corners 5" o:spid="_x0000_s1029" style="position:absolute;left:163;top:19866;width:18261;height:996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" filled="f" strokecolor="#00b050" strokeweight="3pt">
                  <v:stroke joinstyle="miter"/>
                  <v:textbox>
                    <w:txbxContent>
                      <w:p w14:paraId="0A9453A7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P1 layer</w:t>
                        </w:r>
                      </w:p>
                      <w:p w14:paraId="7759E7A9" w14:textId="2DA071FA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Pool_size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</w:t>
                        </w:r>
                        <w:r w:rsidR="008B51B0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2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x2,</w:t>
                        </w:r>
                      </w:p>
                      <w:p w14:paraId="4F192EDC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strides=2x2)</w:t>
                        </w:r>
                      </w:p>
                    </w:txbxContent>
                  </v:textbox>
                </v:roundrect>
                <v:roundrect id="Rectangle: Rounded Corners 6" o:spid="_x0000_s1030" style="position:absolute;left:272;top:31078;width:17657;height:996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" filled="f" strokecolor="red" strokeweight="3pt">
                  <v:stroke joinstyle="miter"/>
                  <v:textbox>
                    <w:txbxContent>
                      <w:p w14:paraId="1427A07D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C2 layer</w:t>
                        </w:r>
                      </w:p>
                      <w:p w14:paraId="4F44AAD5" w14:textId="764FE579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kernek_size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</w:t>
                        </w:r>
                        <w:r w:rsidR="008B51B0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3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x</w:t>
                        </w:r>
                        <w:r w:rsidR="008B51B0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3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,</w:t>
                        </w:r>
                      </w:p>
                      <w:p w14:paraId="185A9BE7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No.filters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20)</w:t>
                        </w:r>
                      </w:p>
                    </w:txbxContent>
                  </v:textbox>
                </v:roundrect>
                <v:roundrect id="Rectangle: Rounded Corners 4" o:spid="_x0000_s1031" style="position:absolute;left:49904;top:77610;width:9504;height:806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" filled="f" strokecolor="#002060" strokeweight="3pt">
                  <v:stroke joinstyle="miter"/>
                  <v:textbox>
                    <w:txbxContent>
                      <w:p w14:paraId="48DABD13" w14:textId="77777777" w:rsidR="00F33BA9" w:rsidRPr="00F33BA9" w:rsidRDefault="00F33BA9" w:rsidP="00F33BA9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8B51B0">
                          <w:rPr>
                            <w:rFonts w:hAnsi="Calibr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Output layer(classes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3)</w:t>
                        </w:r>
                      </w:p>
                    </w:txbxContent>
                  </v:textbox>
                </v:round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9" o:spid="_x0000_s1032" type="#_x0000_t67" style="position:absolute;left:8980;top:7375;width:534;height:12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" adj="16875" fillcolor="red" strokecolor="red" strokeweight="1pt"/>
                <v:shape id="Arrow: Down 10" o:spid="_x0000_s1033" type="#_x0000_t67" style="position:absolute;left:9198;top:18750;width:533;height:12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" adj="16890" fillcolor="red" strokecolor="red" strokeweight="1pt"/>
                <v:shape id="Arrow: Down 11" o:spid="_x0000_s1034" type="#_x0000_t67" style="position:absolute;left:8980;top:29854;width:534;height:12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" adj="16890" fillcolor="red" strokecolor="red" strokeweight="1pt"/>
                <v:roundrect id="Rectangle: Rounded Corners 7" o:spid="_x0000_s1035" style="position:absolute;left:163;top:42399;width:18256;height:99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" filled="f" strokecolor="#00b050" strokeweight="2.25pt">
                  <v:stroke joinstyle="miter"/>
                  <v:textbox>
                    <w:txbxContent>
                      <w:p w14:paraId="671B9D52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P2 layer</w:t>
                        </w:r>
                      </w:p>
                      <w:p w14:paraId="296F39AB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Pool_size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3x3,</w:t>
                        </w:r>
                      </w:p>
                      <w:p w14:paraId="2B0417A9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strides=3x3)</w:t>
                        </w:r>
                      </w:p>
                    </w:txbxContent>
                  </v:textbox>
                </v:roundrect>
                <v:roundrect id="Rectangle: Rounded Corners 8" o:spid="_x0000_s1036" style="position:absolute;left:20955;top:77451;width:12763;height:806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" filled="f" strokecolor="#c55a11" strokeweight="3pt">
                  <v:stroke joinstyle="miter"/>
                  <v:textbox>
                    <w:txbxContent>
                      <w:p w14:paraId="570C6D42" w14:textId="77777777" w:rsidR="00F33BA9" w:rsidRPr="00F33BA9" w:rsidRDefault="00F33BA9" w:rsidP="00F33BA9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FC1 layer</w:t>
                        </w:r>
                      </w:p>
                      <w:p w14:paraId="12C86607" w14:textId="77777777" w:rsidR="00F33BA9" w:rsidRPr="00F33BA9" w:rsidRDefault="00F33BA9" w:rsidP="00F33BA9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No.Units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60</w:t>
                        </w:r>
                      </w:p>
                    </w:txbxContent>
                  </v:textbox>
                </v:roundrect>
                <v:shape id="Arrow: Down 12" o:spid="_x0000_s1037" type="#_x0000_t67" style="position:absolute;left:8926;top:41175;width:533;height:12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" adj="16890" fillcolor="red" strokecolor="red" strokeweight="1pt"/>
                <v:roundrect id="Rectangle: Rounded Corners 16" o:spid="_x0000_s1038" style="position:absolute;left:544;width:17880;height:738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" filled="f" strokecolor="#41719c" strokeweight="3pt">
                  <v:stroke joinstyle="miter"/>
                  <v:textbox>
                    <w:txbxContent>
                      <w:p w14:paraId="2CFEE759" w14:textId="77777777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Input_size</w:t>
                        </w:r>
                        <w:proofErr w:type="spellEnd"/>
                      </w:p>
                      <w:p w14:paraId="49FDFBC7" w14:textId="35482ECB" w:rsidR="00F33BA9" w:rsidRPr="00F33BA9" w:rsidRDefault="00F33BA9" w:rsidP="00F33BA9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2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00x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2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00x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1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</w:p>
                    </w:txbxContent>
                  </v:textbox>
                </v:roundrect>
                <v:shape id="Arrow: Down 14" o:spid="_x0000_s1039" type="#_x0000_t67" style="position:absolute;left:19421;top:81524;width:744;height:87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" adj="12449" fillcolor="red" strokecolor="red" strokeweight="1pt"/>
                <v:shape id="Arrow: Down 15" o:spid="_x0000_s1040" type="#_x0000_t67" style="position:absolute;left:49466;top:81089;width:744;height:87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" adj="12449" fillcolor="red" strokecolor="red" strokeweight="1pt"/>
                <v:shape id="Arrow: Down 48" o:spid="_x0000_s1041" type="#_x0000_t67" style="position:absolute;left:8980;top:52387;width:534;height:12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" adj="16890" fillcolor="red" strokecolor="red" strokeweight="1pt"/>
                <v:roundrect id="Rectangle: Rounded Corners 50" o:spid="_x0000_s1042" style="position:absolute;left:54;top:53557;width:18365;height:99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" filled="f" strokecolor="red" strokeweight="3pt">
                  <v:stroke joinstyle="miter"/>
                  <v:textbox>
                    <w:txbxContent>
                      <w:p w14:paraId="043EEC03" w14:textId="7B67BA68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3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layer</w:t>
                        </w:r>
                      </w:p>
                      <w:p w14:paraId="7CF0D41A" w14:textId="77777777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kernek_size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5x5,</w:t>
                        </w:r>
                      </w:p>
                      <w:p w14:paraId="3E05DF4F" w14:textId="71A0DE6D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No.filters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2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5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</w:p>
                    </w:txbxContent>
                  </v:textbox>
                </v:roundrect>
                <v:roundrect id="Rectangle: Rounded Corners 51" o:spid="_x0000_s1043" style="position:absolute;left:163;top:64987;width:18256;height:99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" filled="f" strokecolor="#00b050" strokeweight="2.25pt">
                  <v:stroke joinstyle="miter"/>
                  <v:textbox>
                    <w:txbxContent>
                      <w:p w14:paraId="45B74DEF" w14:textId="6B276A7E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P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3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layer</w:t>
                        </w:r>
                      </w:p>
                      <w:p w14:paraId="2435AFBB" w14:textId="1ABF4195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Pool_size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2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x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2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,</w:t>
                        </w:r>
                      </w:p>
                      <w:p w14:paraId="3AA34D9C" w14:textId="11E027DE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strides=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2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x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2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</w:p>
                    </w:txbxContent>
                  </v:textbox>
                </v:roundrect>
                <v:shape id="Arrow: Down 52" o:spid="_x0000_s1044" type="#_x0000_t67" style="position:absolute;left:9198;top:63490;width:533;height:1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" adj="16890" fillcolor="red" strokecolor="red" strokeweight="1pt"/>
                <v:roundrect id="Rectangle: Rounded Corners 53" o:spid="_x0000_s1045" style="position:absolute;left:272;top:76091;width:18365;height:995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" filled="f" strokecolor="red" strokeweight="3pt">
                  <v:stroke joinstyle="miter"/>
                  <v:textbox>
                    <w:txbxContent>
                      <w:p w14:paraId="13AE781C" w14:textId="004D7792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C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4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layer</w:t>
                        </w:r>
                      </w:p>
                      <w:p w14:paraId="27427781" w14:textId="77777777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</w:t>
                        </w: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kernek_size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5x5,</w:t>
                        </w:r>
                      </w:p>
                      <w:p w14:paraId="3BEF6595" w14:textId="423C57AB" w:rsidR="008B51B0" w:rsidRPr="00F33BA9" w:rsidRDefault="008B51B0" w:rsidP="008B51B0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No.filters</w:t>
                        </w:r>
                        <w:proofErr w:type="spellEnd"/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=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17</w:t>
                        </w:r>
                        <w:r w:rsidRPr="00F33BA9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</w:p>
                    </w:txbxContent>
                  </v:textbox>
                </v:roundrect>
                <v:shape id="Arrow: Down 54" o:spid="_x0000_s1046" type="#_x0000_t67" style="position:absolute;left:9198;top:74866;width:533;height:12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" adj="16890" fillcolor="red" strokecolor="red" strokeweight="1pt"/>
                <v:shape id="Arrow: Down 55" o:spid="_x0000_s1047" type="#_x0000_t67" style="position:absolute;left:34172;top:81851;width:744;height:87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" adj="12449" fillcolor="red" strokecolor="red" strokeweight="1pt"/>
              </v:group>
            </w:pict>
          </mc:Fallback>
        </mc:AlternateContent>
      </w:r>
    </w:p>
    <w:p w14:paraId="6C01BE1F" w14:textId="209FCE56" w:rsidR="00A551C2" w:rsidRPr="00A551C2" w:rsidRDefault="00A551C2"/>
    <w:p w14:paraId="675F0956" w14:textId="19BDF37B" w:rsidR="00A551C2" w:rsidRPr="00A551C2" w:rsidRDefault="00A551C2"/>
    <w:p w14:paraId="5543D18B" w14:textId="0F470244" w:rsidR="00A551C2" w:rsidRPr="00A551C2" w:rsidRDefault="00A551C2"/>
    <w:p w14:paraId="68E121F9" w14:textId="0E2B26F6" w:rsidR="00A551C2" w:rsidRPr="00A551C2" w:rsidRDefault="00A551C2"/>
    <w:p w14:paraId="1DD82753" w14:textId="78F06547" w:rsidR="00A551C2" w:rsidRPr="00A551C2" w:rsidRDefault="00A551C2"/>
    <w:p w14:paraId="4C72D738" w14:textId="22466BD2" w:rsidR="00A551C2" w:rsidRPr="00A551C2" w:rsidRDefault="00A551C2"/>
    <w:p w14:paraId="5069974E" w14:textId="5B2B2D35" w:rsidR="00A551C2" w:rsidRPr="00A551C2" w:rsidRDefault="00A551C2"/>
    <w:p w14:paraId="5B5D18AB" w14:textId="419C9E1F" w:rsidR="00A551C2" w:rsidRPr="00A551C2" w:rsidRDefault="00A551C2"/>
    <w:p w14:paraId="0FAEDC7D" w14:textId="3898307A" w:rsidR="00A551C2" w:rsidRPr="00A551C2" w:rsidRDefault="00A551C2"/>
    <w:p w14:paraId="2B5CD6E2" w14:textId="1D173102" w:rsidR="00A551C2" w:rsidRPr="00A551C2" w:rsidRDefault="00A551C2"/>
    <w:p w14:paraId="2C75CF26" w14:textId="4199EFD4" w:rsidR="00FD00A0" w:rsidRPr="00A551C2" w:rsidRDefault="00FD00A0"/>
    <w:p w14:paraId="4386C223" w14:textId="76987EBB" w:rsidR="00FD00A0" w:rsidRDefault="00FD00A0"/>
    <w:p w14:paraId="5342BA4D" w14:textId="41F20B3E" w:rsidR="00A41E20" w:rsidRDefault="00A41E20"/>
    <w:p w14:paraId="7DA6193E" w14:textId="682369EA" w:rsidR="00A41E20" w:rsidRDefault="00A41E20"/>
    <w:p w14:paraId="31A322BB" w14:textId="5A7828EA" w:rsidR="00A41E20" w:rsidRDefault="00A41E20"/>
    <w:p w14:paraId="4EC66FB3" w14:textId="2DB805F0" w:rsidR="00A41E20" w:rsidRDefault="00A41E20"/>
    <w:p w14:paraId="07C88ED9" w14:textId="341CD953" w:rsidR="00A41E20" w:rsidRDefault="00A41E20"/>
    <w:p w14:paraId="51CA0B5C" w14:textId="4F22A9D4" w:rsidR="00A41E20" w:rsidRDefault="00A41E20"/>
    <w:p w14:paraId="7FDA08F2" w14:textId="6A96316F" w:rsidR="00A41E20" w:rsidRDefault="00A41E20"/>
    <w:p w14:paraId="1EF3638A" w14:textId="7A3E7467" w:rsidR="00A41E20" w:rsidRDefault="00A41E20"/>
    <w:p w14:paraId="49049A5D" w14:textId="50A2C0DE" w:rsidR="00A41E20" w:rsidRDefault="00A41E20"/>
    <w:p w14:paraId="0ECDF1BF" w14:textId="0DBFF1D9" w:rsidR="00A41E20" w:rsidRDefault="00A41E20"/>
    <w:p w14:paraId="17ADD3EC" w14:textId="02A7C028" w:rsidR="00A41E20" w:rsidRDefault="00A41E20"/>
    <w:p w14:paraId="78837394" w14:textId="65F5E5AF" w:rsidR="00A41E20" w:rsidRDefault="00A41E20"/>
    <w:p w14:paraId="25795127" w14:textId="3A2B1232" w:rsidR="00A41E20" w:rsidRDefault="00A41E20"/>
    <w:p w14:paraId="2165D784" w14:textId="5B09A424" w:rsidR="00A41E20" w:rsidRDefault="00A41E20"/>
    <w:p w14:paraId="1BEAD3F8" w14:textId="1AD2913C" w:rsidR="00A41E20" w:rsidRDefault="00A41E20"/>
    <w:p w14:paraId="445A135B" w14:textId="4EA5749B" w:rsidR="00A41E20" w:rsidRDefault="00A41E20"/>
    <w:p w14:paraId="10148D09" w14:textId="089357A3" w:rsidR="004F19D7" w:rsidRDefault="004F19D7">
      <w:r>
        <w:t>Q5:Analyze the above model using the following command:</w:t>
      </w:r>
    </w:p>
    <w:p w14:paraId="1795B15A" w14:textId="59286B5D" w:rsidR="004F19D7" w:rsidRDefault="004F19D7">
      <w:proofErr w:type="spellStart"/>
      <w:r>
        <w:t>Model.get_config</w:t>
      </w:r>
      <w:proofErr w:type="spellEnd"/>
      <w:r>
        <w:t>()</w:t>
      </w:r>
    </w:p>
    <w:p w14:paraId="7EABBB5A" w14:textId="7686DB3B" w:rsidR="004F19D7" w:rsidRDefault="004F19D7">
      <w:proofErr w:type="spellStart"/>
      <w:r>
        <w:t>Model.count_params</w:t>
      </w:r>
      <w:proofErr w:type="spellEnd"/>
      <w:r>
        <w:t>()</w:t>
      </w:r>
    </w:p>
    <w:p w14:paraId="2E954BE3" w14:textId="3B57B3FA" w:rsidR="004F19D7" w:rsidRDefault="004F19D7">
      <w:r>
        <w:t>Check parameters of convolutional and fully connected layers</w:t>
      </w:r>
    </w:p>
    <w:p w14:paraId="21349CD6" w14:textId="77777777" w:rsidR="004F19D7" w:rsidRDefault="004F19D7" w:rsidP="004F19D7">
      <w:pPr>
        <w:pStyle w:val="NormalWeb"/>
        <w:spacing w:before="0" w:beforeAutospacing="0" w:after="0" w:afterAutospacing="0"/>
      </w:pPr>
      <w:r>
        <w:rPr>
          <w:rFonts w:ascii="Courier New" w:eastAsia="+mn-ea" w:hAnsi="Courier New" w:cs="+mn-cs"/>
          <w:color w:val="795E26"/>
          <w:kern w:val="24"/>
          <w:sz w:val="36"/>
          <w:szCs w:val="36"/>
        </w:rPr>
        <w:t>print</w:t>
      </w:r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(</w:t>
      </w:r>
      <w:proofErr w:type="spellStart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model.layers</w:t>
      </w:r>
      <w:proofErr w:type="spellEnd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[</w:t>
      </w:r>
      <w:r>
        <w:rPr>
          <w:rFonts w:ascii="Courier New" w:eastAsia="+mn-ea" w:hAnsi="Courier New" w:cs="+mn-cs"/>
          <w:color w:val="09885A"/>
          <w:kern w:val="24"/>
          <w:sz w:val="36"/>
          <w:szCs w:val="36"/>
        </w:rPr>
        <w:t>0</w:t>
      </w:r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].</w:t>
      </w:r>
      <w:proofErr w:type="spellStart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count_params</w:t>
      </w:r>
      <w:proofErr w:type="spellEnd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())</w:t>
      </w:r>
    </w:p>
    <w:p w14:paraId="7A717F87" w14:textId="77777777" w:rsidR="004F19D7" w:rsidRDefault="004F19D7" w:rsidP="004F19D7">
      <w:pPr>
        <w:pStyle w:val="NormalWeb"/>
        <w:spacing w:before="0" w:beforeAutospacing="0" w:after="0" w:afterAutospacing="0"/>
      </w:pPr>
      <w:r>
        <w:rPr>
          <w:rFonts w:ascii="Courier New" w:eastAsia="+mn-ea" w:hAnsi="Courier New" w:cs="+mn-cs"/>
          <w:color w:val="795E26"/>
          <w:kern w:val="24"/>
          <w:sz w:val="36"/>
          <w:szCs w:val="36"/>
        </w:rPr>
        <w:t>print</w:t>
      </w:r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(</w:t>
      </w:r>
      <w:proofErr w:type="spellStart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model.layers</w:t>
      </w:r>
      <w:proofErr w:type="spellEnd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[</w:t>
      </w:r>
      <w:r>
        <w:rPr>
          <w:rFonts w:ascii="Courier New" w:eastAsia="+mn-ea" w:hAnsi="Courier New" w:cs="+mn-cs"/>
          <w:color w:val="09885A"/>
          <w:kern w:val="24"/>
          <w:sz w:val="36"/>
          <w:szCs w:val="36"/>
        </w:rPr>
        <w:t>1</w:t>
      </w:r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].</w:t>
      </w:r>
      <w:proofErr w:type="spellStart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count_params</w:t>
      </w:r>
      <w:proofErr w:type="spellEnd"/>
      <w:r>
        <w:rPr>
          <w:rFonts w:ascii="Courier New" w:eastAsia="+mn-ea" w:hAnsi="Courier New" w:cs="+mn-cs"/>
          <w:color w:val="000000"/>
          <w:kern w:val="24"/>
          <w:sz w:val="36"/>
          <w:szCs w:val="36"/>
        </w:rPr>
        <w:t>())</w:t>
      </w:r>
    </w:p>
    <w:p w14:paraId="3A8A1385" w14:textId="2EA051AB" w:rsidR="004F19D7" w:rsidRDefault="004F19D7">
      <w:r>
        <w:t xml:space="preserve">… </w:t>
      </w:r>
      <w:proofErr w:type="gramStart"/>
      <w:r>
        <w:t>so</w:t>
      </w:r>
      <w:proofErr w:type="gramEnd"/>
      <w:r>
        <w:t xml:space="preserve"> on</w:t>
      </w:r>
    </w:p>
    <w:p w14:paraId="5769CA69" w14:textId="298EAC95" w:rsidR="004F19D7" w:rsidRDefault="004F19D7">
      <w:r>
        <w:t xml:space="preserve">Check the size of input and </w:t>
      </w:r>
      <w:proofErr w:type="spellStart"/>
      <w:r>
        <w:t>output_layers</w:t>
      </w:r>
      <w:proofErr w:type="spellEnd"/>
    </w:p>
    <w:p w14:paraId="2BD1B4B7" w14:textId="600194B9" w:rsidR="004F19D7" w:rsidRDefault="004F19D7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B36762" wp14:editId="7891DCD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96000" cy="5632311"/>
                <wp:effectExtent l="0" t="0" r="0" b="0"/>
                <wp:wrapNone/>
                <wp:docPr id="5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5632311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44F6610" w14:textId="77777777" w:rsidR="004F19D7" w:rsidRDefault="004F19D7" w:rsidP="004F19D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eastAsia="+mn-ea" w:hAnsi="Courier New" w:cs="+mn-cs"/>
                                <w:color w:val="795E26"/>
                                <w:kern w:val="24"/>
                                <w:sz w:val="36"/>
                                <w:szCs w:val="36"/>
                              </w:rPr>
                              <w:t>print</w:t>
                            </w:r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model.layers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[</w:t>
                            </w:r>
                            <w:r>
                              <w:rPr>
                                <w:rFonts w:ascii="Courier New" w:eastAsia="+mn-ea" w:hAnsi="Courier New" w:cs="+mn-cs"/>
                                <w:color w:val="09885A"/>
                                <w:kern w:val="24"/>
                                <w:sz w:val="36"/>
                                <w:szCs w:val="36"/>
                              </w:rPr>
                              <w:t>0</w:t>
                            </w:r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input_shape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  <w:p w14:paraId="569BDED7" w14:textId="6BCDEF78" w:rsidR="004F19D7" w:rsidRDefault="004F19D7" w:rsidP="004F19D7">
                            <w:pP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Courier New" w:eastAsia="+mn-ea" w:hAnsi="Courier New" w:cs="+mn-cs"/>
                                <w:color w:val="795E26"/>
                                <w:kern w:val="24"/>
                                <w:sz w:val="36"/>
                                <w:szCs w:val="36"/>
                              </w:rPr>
                              <w:t>print</w:t>
                            </w:r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model.layers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[</w:t>
                            </w:r>
                            <w:r>
                              <w:rPr>
                                <w:rFonts w:ascii="Courier New" w:eastAsia="+mn-ea" w:hAnsi="Courier New" w:cs="+mn-cs"/>
                                <w:color w:val="09885A"/>
                                <w:kern w:val="24"/>
                                <w:sz w:val="36"/>
                                <w:szCs w:val="36"/>
                              </w:rPr>
                              <w:t>0</w:t>
                            </w:r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output_shape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  <w:p w14:paraId="5668B817" w14:textId="7773FE21" w:rsidR="004F19D7" w:rsidRDefault="004F19D7" w:rsidP="004F19D7"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…</w:t>
                            </w:r>
                            <w:proofErr w:type="gramStart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so</w:t>
                            </w:r>
                            <w:proofErr w:type="gramEnd"/>
                            <w:r>
                              <w:rPr>
                                <w:rFonts w:ascii="Courier New" w:eastAsia="+mn-ea" w:hAnsi="Courier New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 xml:space="preserve"> on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B36762" id="Rectangle 9" o:spid="_x0000_s1048" style="position:absolute;margin-left:0;margin-top:0;width:480pt;height:443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" filled="f" stroked="f">
                <v:textbox style="mso-fit-shape-to-text:t">
                  <w:txbxContent>
                    <w:p w14:paraId="744F6610" w14:textId="77777777" w:rsidR="004F19D7" w:rsidRDefault="004F19D7" w:rsidP="004F19D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urier New" w:eastAsia="+mn-ea" w:hAnsi="Courier New" w:cs="+mn-cs"/>
                          <w:color w:val="795E26"/>
                          <w:kern w:val="24"/>
                          <w:sz w:val="36"/>
                          <w:szCs w:val="36"/>
                        </w:rPr>
                        <w:t>print</w:t>
                      </w:r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(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model.layers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[</w:t>
                      </w:r>
                      <w:r>
                        <w:rPr>
                          <w:rFonts w:ascii="Courier New" w:eastAsia="+mn-ea" w:hAnsi="Courier New" w:cs="+mn-cs"/>
                          <w:color w:val="09885A"/>
                          <w:kern w:val="24"/>
                          <w:sz w:val="36"/>
                          <w:szCs w:val="36"/>
                        </w:rPr>
                        <w:t>0</w:t>
                      </w:r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].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input_shape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)</w:t>
                      </w:r>
                    </w:p>
                    <w:p w14:paraId="569BDED7" w14:textId="6BCDEF78" w:rsidR="004F19D7" w:rsidRDefault="004F19D7" w:rsidP="004F19D7">
                      <w:pP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Courier New" w:eastAsia="+mn-ea" w:hAnsi="Courier New" w:cs="+mn-cs"/>
                          <w:color w:val="795E26"/>
                          <w:kern w:val="24"/>
                          <w:sz w:val="36"/>
                          <w:szCs w:val="36"/>
                        </w:rPr>
                        <w:t>print</w:t>
                      </w:r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(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model.layers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[</w:t>
                      </w:r>
                      <w:r>
                        <w:rPr>
                          <w:rFonts w:ascii="Courier New" w:eastAsia="+mn-ea" w:hAnsi="Courier New" w:cs="+mn-cs"/>
                          <w:color w:val="09885A"/>
                          <w:kern w:val="24"/>
                          <w:sz w:val="36"/>
                          <w:szCs w:val="36"/>
                        </w:rPr>
                        <w:t>0</w:t>
                      </w:r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].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output_shape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)</w:t>
                      </w:r>
                    </w:p>
                    <w:p w14:paraId="5668B817" w14:textId="7773FE21" w:rsidR="004F19D7" w:rsidRDefault="004F19D7" w:rsidP="004F19D7"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…</w:t>
                      </w:r>
                      <w:proofErr w:type="gramStart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>so</w:t>
                      </w:r>
                      <w:proofErr w:type="gramEnd"/>
                      <w:r>
                        <w:rPr>
                          <w:rFonts w:ascii="Courier New" w:eastAsia="+mn-ea" w:hAnsi="Courier New" w:cs="+mn-cs"/>
                          <w:color w:val="000000"/>
                          <w:kern w:val="24"/>
                          <w:sz w:val="36"/>
                          <w:szCs w:val="36"/>
                        </w:rPr>
                        <w:t xml:space="preserve"> on</w:t>
                      </w:r>
                    </w:p>
                  </w:txbxContent>
                </v:textbox>
              </v:rect>
            </w:pict>
          </mc:Fallback>
        </mc:AlternateContent>
      </w:r>
    </w:p>
    <w:p w14:paraId="04C5FC5F" w14:textId="0ED1ED77" w:rsidR="004F19D7" w:rsidRDefault="004F19D7"/>
    <w:p w14:paraId="268F9B1D" w14:textId="6E3E79CE" w:rsidR="004F19D7" w:rsidRDefault="004F19D7"/>
    <w:p w14:paraId="6DD3BE9B" w14:textId="6F443A5D" w:rsidR="004F19D7" w:rsidRDefault="004F19D7"/>
    <w:p w14:paraId="277FFDF1" w14:textId="743DDFA3" w:rsidR="004F19D7" w:rsidRDefault="004F19D7"/>
    <w:p w14:paraId="04B96F4C" w14:textId="4EDE19BB" w:rsidR="004F19D7" w:rsidRDefault="004F19D7">
      <w:r>
        <w:t>Check weight and biases of the layers.</w:t>
      </w:r>
    </w:p>
    <w:p w14:paraId="55337887" w14:textId="77777777" w:rsidR="004F19D7" w:rsidRPr="004F19D7" w:rsidRDefault="004F19D7" w:rsidP="004F19D7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first_layer_weights</w:t>
      </w:r>
      <w:proofErr w:type="spellEnd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model.layers</w:t>
      </w:r>
      <w:proofErr w:type="spellEnd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4F19D7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].</w:t>
      </w:r>
      <w:proofErr w:type="spellStart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get_weights</w:t>
      </w:r>
      <w:proofErr w:type="spellEnd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14:paraId="32A3ABD6" w14:textId="7DA76D25" w:rsidR="004F19D7" w:rsidRPr="004F19D7" w:rsidRDefault="004F19D7" w:rsidP="004F19D7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4F19D7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first_layer_weights</w:t>
      </w:r>
      <w:proofErr w:type="spellEnd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4F19D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].shape)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# weight matrix</w:t>
      </w:r>
    </w:p>
    <w:p w14:paraId="4C03ED95" w14:textId="0DBB0EEF" w:rsidR="004F19D7" w:rsidRDefault="004F19D7" w:rsidP="004F19D7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4F19D7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first_layer_weights</w:t>
      </w:r>
      <w:proofErr w:type="spellEnd"/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4F19D7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4F19D7">
        <w:rPr>
          <w:rFonts w:ascii="Courier New" w:eastAsia="Times New Roman" w:hAnsi="Courier New" w:cs="Courier New"/>
          <w:color w:val="000000"/>
          <w:sz w:val="24"/>
          <w:szCs w:val="24"/>
        </w:rPr>
        <w:t>].shape)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# bias vector</w:t>
      </w:r>
    </w:p>
    <w:p w14:paraId="67892426" w14:textId="6DE6AB34" w:rsidR="004F19D7" w:rsidRDefault="004F19D7">
      <w:pPr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190CFFDF" w14:textId="77777777" w:rsidR="004F19D7" w:rsidRDefault="004F19D7"/>
    <w:p w14:paraId="39854783" w14:textId="20EAE1D7" w:rsidR="007E53BF" w:rsidRDefault="00A41E20">
      <w:r>
        <w:t>Q</w:t>
      </w:r>
      <w:r w:rsidR="004F19D7">
        <w:t>6</w:t>
      </w:r>
      <w:r>
        <w:t xml:space="preserve">: </w:t>
      </w:r>
      <w:r w:rsidR="00ED7910">
        <w:t>Compute the trainable parameters for the following network</w:t>
      </w:r>
      <w:r w:rsidR="007E53BF">
        <w:t xml:space="preserve"> and verify with the </w:t>
      </w:r>
      <w:proofErr w:type="spellStart"/>
      <w:r w:rsidR="007E53BF">
        <w:t>keras</w:t>
      </w:r>
      <w:proofErr w:type="spellEnd"/>
      <w:r w:rsidR="007E53BF">
        <w:t xml:space="preserve"> model summary().</w:t>
      </w:r>
    </w:p>
    <w:p w14:paraId="53B37FAB" w14:textId="05086A3D" w:rsidR="00ED7910" w:rsidRPr="00A551C2" w:rsidRDefault="007E53BF" w:rsidP="007E53BF">
      <w:pPr>
        <w:jc w:val="center"/>
      </w:pPr>
      <w:r>
        <w:rPr>
          <w:noProof/>
        </w:rPr>
        <w:drawing>
          <wp:inline distT="0" distB="0" distL="0" distR="0" wp14:anchorId="734D188D" wp14:editId="0FD67E21">
            <wp:extent cx="5972810" cy="345621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5066" cy="3463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D7910" w:rsidRPr="00A551C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zcxsjQzMjc3tDBX0lEKTi0uzszPAykwqgUAK5Pc9SwAAAA="/>
  </w:docVars>
  <w:rsids>
    <w:rsidRoot w:val="007A40C0"/>
    <w:rsid w:val="00045659"/>
    <w:rsid w:val="000C13BD"/>
    <w:rsid w:val="001406F7"/>
    <w:rsid w:val="004F19D7"/>
    <w:rsid w:val="007A40C0"/>
    <w:rsid w:val="007E53BF"/>
    <w:rsid w:val="008B51B0"/>
    <w:rsid w:val="008C5E4F"/>
    <w:rsid w:val="00A24AE9"/>
    <w:rsid w:val="00A41E20"/>
    <w:rsid w:val="00A551C2"/>
    <w:rsid w:val="00EC20ED"/>
    <w:rsid w:val="00ED7910"/>
    <w:rsid w:val="00EF157C"/>
    <w:rsid w:val="00F33BA9"/>
    <w:rsid w:val="00FD0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69FD9"/>
  <w15:chartTrackingRefBased/>
  <w15:docId w15:val="{A8D421BD-47CC-4408-AC0B-5E04EB490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19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2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7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9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4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0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8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a</dc:creator>
  <cp:keywords/>
  <dc:description/>
  <cp:lastModifiedBy>moona</cp:lastModifiedBy>
  <cp:revision>2</cp:revision>
  <dcterms:created xsi:type="dcterms:W3CDTF">2020-05-18T06:24:00Z</dcterms:created>
  <dcterms:modified xsi:type="dcterms:W3CDTF">2020-05-18T06:24:00Z</dcterms:modified>
</cp:coreProperties>
</file>